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39458181" w:rsidR="00A81EC5" w:rsidRDefault="00DE6296" w:rsidP="00B613B8">
      <w:pPr>
        <w:pStyle w:val="Title"/>
        <w:ind w:left="1440" w:firstLine="720"/>
        <w:jc w:val="left"/>
      </w:pPr>
      <w:r>
        <w:t xml:space="preserve">Feedback for Project Number </w:t>
      </w:r>
      <w:r w:rsidR="00AF7A08">
        <w:t>26</w:t>
      </w:r>
    </w:p>
    <w:p w14:paraId="5E91157A" w14:textId="4CD2D0C7" w:rsidR="00A81EC5" w:rsidRDefault="00AF7A08" w:rsidP="0010240D">
      <w:pPr>
        <w:pStyle w:val="Compact"/>
        <w:ind w:firstLine="720"/>
      </w:pPr>
      <w:bookmarkStart w:id="0" w:name="feedback-below"/>
      <w:r>
        <w:t>Project 26, belonging to Marisa Trevino</w:t>
      </w:r>
      <w:r w:rsidR="00B613B8">
        <w:t>,</w:t>
      </w:r>
      <w:r>
        <w:t xml:space="preserve"> dealt with word frequencies in books.</w:t>
      </w:r>
      <w:r w:rsidR="00B613B8">
        <w:t xml:space="preserve"> As an avid reader,</w:t>
      </w:r>
      <w:r w:rsidR="00B613B8" w:rsidRPr="00B613B8">
        <w:t xml:space="preserve"> </w:t>
      </w:r>
      <w:r w:rsidR="00B613B8">
        <w:t xml:space="preserve">Marisa’s aim was to see what the most frequent words are in books written by popular authors specifically for the mystery/thriller genre. </w:t>
      </w:r>
      <w:r>
        <w:t xml:space="preserve"> The title “Word Frequency” was consistent with the topic of her web scraping project</w:t>
      </w:r>
      <w:r w:rsidR="00B613B8">
        <w:t>.</w:t>
      </w:r>
      <w:r>
        <w:t xml:space="preserve"> </w:t>
      </w:r>
      <w:r w:rsidR="00B613B8">
        <w:t>The data was scraped from archive.org, a database of e-books and movies available online</w:t>
      </w:r>
      <w:r w:rsidR="00625C45">
        <w:t xml:space="preserve">, </w:t>
      </w:r>
      <w:r w:rsidR="00B613B8">
        <w:t>using an html selector tool to get the appropriate data</w:t>
      </w:r>
      <w:r w:rsidR="00625C45">
        <w:t xml:space="preserve">, such as the book name and author. She then used a word cloud to map out the word frequency of a book. </w:t>
      </w:r>
      <w:bookmarkEnd w:id="0"/>
    </w:p>
    <w:p w14:paraId="2DEE2454" w14:textId="4335F332" w:rsidR="00625C45" w:rsidRDefault="00625C45" w:rsidP="00625C45">
      <w:pPr>
        <w:pStyle w:val="Compact"/>
        <w:ind w:firstLine="720"/>
      </w:pPr>
      <w:r>
        <w:t>Overall, I was impressed with Marisa’s web scraping project. The word cloud was a great way to show word frequency, and I thought she pulled it off well. Something I would have liked to</w:t>
      </w:r>
      <w:r w:rsidR="0010240D">
        <w:t xml:space="preserve"> have</w:t>
      </w:r>
      <w:r>
        <w:t xml:space="preserve"> see</w:t>
      </w:r>
      <w:r w:rsidR="0010240D">
        <w:t>n in a future web scrape</w:t>
      </w:r>
      <w:r>
        <w:t xml:space="preserve"> was a </w:t>
      </w:r>
      <w:r w:rsidR="0010240D">
        <w:t>deeper</w:t>
      </w:r>
      <w:r>
        <w:t xml:space="preserve"> dive </w:t>
      </w:r>
      <w:r w:rsidR="0010240D">
        <w:t>into the data</w:t>
      </w:r>
      <w:r>
        <w:t>.</w:t>
      </w:r>
      <w:r w:rsidR="0010240D">
        <w:t xml:space="preserve"> To my understanding,</w:t>
      </w:r>
      <w:r>
        <w:t xml:space="preserve"> Marisa only shows </w:t>
      </w:r>
      <w:r w:rsidR="0010240D">
        <w:t xml:space="preserve">the word cloud of one book by one author, that being Stephen King, which is a little misleading considering </w:t>
      </w:r>
      <w:r w:rsidR="009F78A4">
        <w:t>her question was “What words are most frequent in books?”</w:t>
      </w:r>
      <w:r w:rsidR="0010240D">
        <w:t xml:space="preserve"> For future scrapes, </w:t>
      </w:r>
      <w:r w:rsidR="009F78A4">
        <w:t>I would maybe like to see</w:t>
      </w:r>
      <w:r w:rsidR="0010240D">
        <w:t xml:space="preserve"> the word frequency of Stephen king’s top 10 books compared to Agatha Christie’s top 10 books, or maybe a scrape to show the word frequency comparing the top ten mystery novels compared to the top ten romance novels. </w:t>
      </w:r>
    </w:p>
    <w:sectPr w:rsidR="00625C4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592AF" w14:textId="77777777" w:rsidR="008C5995" w:rsidRDefault="008C5995">
      <w:pPr>
        <w:spacing w:after="0"/>
      </w:pPr>
      <w:r>
        <w:separator/>
      </w:r>
    </w:p>
  </w:endnote>
  <w:endnote w:type="continuationSeparator" w:id="0">
    <w:p w14:paraId="29FE6894" w14:textId="77777777" w:rsidR="008C5995" w:rsidRDefault="008C5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52C0B" w14:textId="77777777" w:rsidR="00AA6066" w:rsidRDefault="00AA60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2D07D" w14:textId="77777777" w:rsidR="00AA6066" w:rsidRDefault="00AA60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14F08" w14:textId="77777777" w:rsidR="00AA6066" w:rsidRDefault="00AA6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74940" w14:textId="77777777" w:rsidR="008C5995" w:rsidRDefault="008C5995">
      <w:r>
        <w:separator/>
      </w:r>
    </w:p>
  </w:footnote>
  <w:footnote w:type="continuationSeparator" w:id="0">
    <w:p w14:paraId="445C112A" w14:textId="77777777" w:rsidR="008C5995" w:rsidRDefault="008C5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5CC90" w14:textId="77777777" w:rsidR="00AA6066" w:rsidRDefault="00AA60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3570D" w14:textId="77777777" w:rsidR="00AA6066" w:rsidRDefault="00AA6066" w:rsidP="00AA6066">
    <w:pPr>
      <w:pStyle w:val="Header"/>
    </w:pPr>
    <w:r>
      <w:t>Jose De La Fuente</w:t>
    </w:r>
  </w:p>
  <w:p w14:paraId="589F77F8" w14:textId="77777777" w:rsidR="00AA6066" w:rsidRDefault="00AA6066" w:rsidP="00AA6066">
    <w:pPr>
      <w:pStyle w:val="Header"/>
    </w:pPr>
    <w:r>
      <w:t>STA 6233</w:t>
    </w:r>
  </w:p>
  <w:p w14:paraId="22C24839" w14:textId="09596939" w:rsidR="00AA6066" w:rsidRDefault="00AA6066">
    <w:pPr>
      <w:pStyle w:val="Header"/>
    </w:pPr>
    <w:r>
      <w:t>Spring 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D7575" w14:textId="77777777" w:rsidR="00AA6066" w:rsidRDefault="00AA60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40D"/>
    <w:rsid w:val="004E29B3"/>
    <w:rsid w:val="00590D07"/>
    <w:rsid w:val="00625C45"/>
    <w:rsid w:val="0066746E"/>
    <w:rsid w:val="00784D58"/>
    <w:rsid w:val="008C5995"/>
    <w:rsid w:val="008D6863"/>
    <w:rsid w:val="009F78A4"/>
    <w:rsid w:val="00A81EC5"/>
    <w:rsid w:val="00AA6066"/>
    <w:rsid w:val="00AF7A08"/>
    <w:rsid w:val="00B613B8"/>
    <w:rsid w:val="00B86B75"/>
    <w:rsid w:val="00BC48D5"/>
    <w:rsid w:val="00C36279"/>
    <w:rsid w:val="00C50087"/>
    <w:rsid w:val="00CF3165"/>
    <w:rsid w:val="00DE6296"/>
    <w:rsid w:val="00E315A3"/>
    <w:rsid w:val="00E331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60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6066"/>
  </w:style>
  <w:style w:type="paragraph" w:styleId="Footer">
    <w:name w:val="footer"/>
    <w:basedOn w:val="Normal"/>
    <w:link w:val="FooterChar"/>
    <w:unhideWhenUsed/>
    <w:rsid w:val="00AA606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A6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ose De La Fuente</dc:creator>
  <cp:keywords/>
  <cp:lastModifiedBy>Jose De La Fuente</cp:lastModifiedBy>
  <cp:revision>3</cp:revision>
  <dcterms:created xsi:type="dcterms:W3CDTF">2022-03-25T05:58:00Z</dcterms:created>
  <dcterms:modified xsi:type="dcterms:W3CDTF">2022-03-25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